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vertAnchor="page" w:horzAnchor="margin" w:tblpY="871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288"/>
        <w:gridCol w:w="3288"/>
        <w:gridCol w:w="3286"/>
      </w:tblGrid>
      <w:tr w:rsidR="00C4414D" w:rsidRPr="00FA5F58" w14:paraId="44A42302" w14:textId="77777777" w:rsidTr="00D92FD3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D92FD3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D92FD3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D92FD3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D92FD3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1DB6E09F" w:rsidR="00C4414D" w:rsidRDefault="002C6DCB" w:rsidP="00D92FD3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/>
                <w:b/>
                <w:bCs/>
                <w:sz w:val="32"/>
                <w:szCs w:val="32"/>
                <w:lang w:bidi="fa-IR"/>
              </w:rPr>
              <w:t>BSS</w:t>
            </w:r>
          </w:p>
          <w:p w14:paraId="5105EACA" w14:textId="77777777" w:rsidR="00C4414D" w:rsidRPr="00AA0E7C" w:rsidRDefault="00C4414D" w:rsidP="00D92FD3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35A3F2DB" w:rsidR="00C4414D" w:rsidRPr="00E311D9" w:rsidRDefault="00DC3E08" w:rsidP="00D92FD3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u w:val="single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گزارش</w:t>
            </w:r>
            <w:r>
              <w:rPr>
                <w:rtl/>
              </w:rPr>
              <w:t xml:space="preserve"> </w:t>
            </w:r>
            <w:r w:rsidR="002C6DCB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E311D9">
              <w:rPr>
                <w:rFonts w:ascii="Calibri" w:eastAsia="Calibri" w:hAnsi="Calibri" w:cs="B Zar" w:hint="cs"/>
                <w:b/>
                <w:bCs/>
                <w:sz w:val="28"/>
                <w:u w:val="single"/>
                <w:rtl/>
                <w:lang w:bidi="fa-IR"/>
              </w:rPr>
              <w:t>7</w:t>
            </w:r>
          </w:p>
          <w:p w14:paraId="70EE82D1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5C9C06AE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3564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030"/>
      </w:tblGrid>
      <w:tr w:rsidR="002C6DCB" w:rsidRPr="00FA5F58" w14:paraId="545628EA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2DD97075" w:rsidR="002C6DCB" w:rsidRPr="00A73411" w:rsidRDefault="002C6DCB" w:rsidP="002C6DCB">
            <w:pPr>
              <w:shd w:val="clear" w:color="auto" w:fill="F2F2F2"/>
              <w:tabs>
                <w:tab w:val="left" w:pos="3240"/>
                <w:tab w:val="center" w:pos="5269"/>
              </w:tabs>
              <w:ind w:left="34"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سالار صفردوست</w:t>
            </w:r>
          </w:p>
        </w:tc>
      </w:tr>
      <w:tr w:rsidR="002C6DCB" w:rsidRPr="00FA5F58" w14:paraId="7F77A7F9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519061CE" w:rsidR="002C6DCB" w:rsidRPr="00A73411" w:rsidRDefault="002C6DCB" w:rsidP="002C6DCB">
            <w:pPr>
              <w:shd w:val="clear" w:color="auto" w:fill="F2F2F2"/>
              <w:tabs>
                <w:tab w:val="left" w:pos="3240"/>
                <w:tab w:val="center" w:pos="5269"/>
              </w:tabs>
              <w:ind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810199450</w:t>
            </w:r>
          </w:p>
        </w:tc>
      </w:tr>
      <w:tr w:rsidR="002C6DCB" w:rsidRPr="00FA5F58" w14:paraId="7F65426F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422E8DD3" w:rsidR="002C6DCB" w:rsidRPr="00A73411" w:rsidRDefault="00E311D9" w:rsidP="00C67A1D">
            <w:pPr>
              <w:shd w:val="clear" w:color="auto" w:fill="F2F2F2"/>
              <w:tabs>
                <w:tab w:val="left" w:pos="3240"/>
                <w:tab w:val="center" w:pos="5269"/>
              </w:tabs>
              <w:ind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03</w:t>
            </w:r>
            <w:r w:rsidR="002C6DCB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/</w:t>
            </w:r>
            <w:r w:rsidR="00824DD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0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3</w:t>
            </w:r>
            <w:r w:rsidR="002C6DCB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/140</w:t>
            </w:r>
            <w:r w:rsidR="00824DD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2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433C2642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1E1DDEAD" w:rsidR="009C6454" w:rsidRDefault="009C6454" w:rsidP="009C6454">
      <w:pPr>
        <w:jc w:val="center"/>
        <w:rPr>
          <w:color w:val="auto"/>
          <w:sz w:val="28"/>
          <w:rtl/>
        </w:rPr>
      </w:pPr>
    </w:p>
    <w:p w14:paraId="7AF462CB" w14:textId="0C7EFEAF" w:rsidR="002C6DCB" w:rsidRDefault="002C6DCB" w:rsidP="009C6454">
      <w:pPr>
        <w:jc w:val="center"/>
        <w:rPr>
          <w:color w:val="auto"/>
          <w:sz w:val="28"/>
          <w:rtl/>
        </w:rPr>
      </w:pPr>
    </w:p>
    <w:p w14:paraId="7EFD39A4" w14:textId="53994003" w:rsidR="002C6DCB" w:rsidRDefault="002C6DCB" w:rsidP="009C6454">
      <w:pPr>
        <w:jc w:val="center"/>
        <w:rPr>
          <w:color w:val="auto"/>
          <w:sz w:val="28"/>
          <w:rtl/>
        </w:rPr>
      </w:pPr>
    </w:p>
    <w:p w14:paraId="18B300A2" w14:textId="262C0498" w:rsidR="002C6DCB" w:rsidRDefault="002C6DCB" w:rsidP="002C6DCB">
      <w:pPr>
        <w:bidi w:val="0"/>
        <w:spacing w:after="200"/>
        <w:ind w:firstLine="0"/>
        <w:jc w:val="left"/>
        <w:rPr>
          <w:rtl/>
        </w:rPr>
      </w:pPr>
    </w:p>
    <w:p w14:paraId="4CFB2410" w14:textId="0ED543B2" w:rsidR="00DB4C12" w:rsidRDefault="00C67A1D" w:rsidP="00C67A1D">
      <w:pPr>
        <w:pStyle w:val="Heading1"/>
        <w:rPr>
          <w:rtl/>
        </w:rPr>
      </w:pPr>
      <w:r>
        <w:rPr>
          <w:rFonts w:hint="cs"/>
          <w:rtl/>
        </w:rPr>
        <w:lastRenderedPageBreak/>
        <w:t>بخش اوّل</w:t>
      </w:r>
    </w:p>
    <w:p w14:paraId="7EFCD81C" w14:textId="22B7C2AE" w:rsidR="007E3277" w:rsidRDefault="00E311D9" w:rsidP="007E3277">
      <w:pPr>
        <w:pStyle w:val="Image"/>
        <w:rPr>
          <w:rtl/>
        </w:rPr>
      </w:pPr>
      <w:r w:rsidRPr="00E311D9">
        <w:rPr>
          <w:rtl/>
        </w:rPr>
        <w:drawing>
          <wp:inline distT="0" distB="0" distL="0" distR="0" wp14:anchorId="7EB463D3" wp14:editId="5801FB44">
            <wp:extent cx="6300470" cy="3308985"/>
            <wp:effectExtent l="0" t="0" r="5080" b="5715"/>
            <wp:docPr id="6850085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008567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3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DDBB0" w14:textId="7CE14830" w:rsidR="00E311D9" w:rsidRDefault="00E311D9" w:rsidP="00E311D9">
      <w:pPr>
        <w:ind w:firstLine="0"/>
        <w:rPr>
          <w:rFonts w:eastAsiaTheme="minorEastAsia"/>
          <w:rtl/>
        </w:rPr>
      </w:pPr>
      <w:r>
        <w:rPr>
          <w:rFonts w:hint="cs"/>
          <w:rtl/>
          <w:lang w:bidi="ar-SA"/>
        </w:rPr>
        <w:t xml:space="preserve">در </w:t>
      </w:r>
      <m:oMath>
        <m:r>
          <w:rPr>
            <w:rFonts w:ascii="Cambria Math" w:hAnsi="Cambria Math"/>
            <w:lang w:bidi="ar-SA"/>
          </w:rPr>
          <m:t>x1</m:t>
        </m:r>
      </m:oMath>
      <w:r>
        <w:rPr>
          <w:rFonts w:eastAsiaTheme="minorEastAsia" w:hint="cs"/>
          <w:rtl/>
        </w:rPr>
        <w:t xml:space="preserve"> دیده می‌شود که در 5 نقطه سیگنال تک تُن سینوسی آغاز می‌شود و همچنین طول این سیگنال‌ها به طور حدودی برابر 100 می‌باشد.</w:t>
      </w:r>
    </w:p>
    <w:p w14:paraId="04DC7C28" w14:textId="1342E33E" w:rsidR="00E311D9" w:rsidRDefault="00E311D9" w:rsidP="00E311D9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دیده می‌شود که با قطعه کد زیر </w:t>
      </w:r>
      <m:oMath>
        <m:r>
          <w:rPr>
            <w:rFonts w:ascii="Cambria Math" w:eastAsiaTheme="minorEastAsia" w:hAnsi="Cambria Math"/>
          </w:rPr>
          <m:t>s1</m:t>
        </m:r>
      </m:oMath>
      <w:r>
        <w:rPr>
          <w:rFonts w:eastAsiaTheme="minorEastAsia" w:hint="cs"/>
          <w:rtl/>
        </w:rPr>
        <w:t xml:space="preserve"> به خوبی بازیابی شده است.</w:t>
      </w:r>
    </w:p>
    <w:p w14:paraId="78D8DDB4" w14:textId="6CCB4402" w:rsidR="00E311D9" w:rsidRDefault="00E311D9" w:rsidP="00E311D9">
      <w:pPr>
        <w:ind w:firstLine="0"/>
        <w:rPr>
          <w:rFonts w:eastAsiaTheme="minorEastAsia"/>
          <w:rtl/>
        </w:rPr>
      </w:pPr>
      <w:r w:rsidRPr="00E311D9">
        <w:rPr>
          <w:rFonts w:eastAsiaTheme="minorEastAsia"/>
          <w:rtl/>
        </w:rPr>
        <w:drawing>
          <wp:inline distT="0" distB="0" distL="0" distR="0" wp14:anchorId="4CFCF3BE" wp14:editId="405B712D">
            <wp:extent cx="6300470" cy="3745865"/>
            <wp:effectExtent l="0" t="0" r="5080" b="6985"/>
            <wp:docPr id="4616883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688366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79712" w14:textId="77777777" w:rsidR="00E311D9" w:rsidRDefault="00E311D9" w:rsidP="00E311D9">
      <w:pPr>
        <w:ind w:firstLine="0"/>
        <w:rPr>
          <w:i/>
          <w:rtl/>
        </w:rPr>
      </w:pPr>
    </w:p>
    <w:p w14:paraId="5E764BDA" w14:textId="0B828F5F" w:rsidR="00E311D9" w:rsidRPr="00952150" w:rsidRDefault="00E311D9" w:rsidP="00952150">
      <w:pPr>
        <w:ind w:firstLine="0"/>
        <w:rPr>
          <w:i/>
          <w:rtl/>
        </w:rPr>
      </w:pPr>
      <w:r w:rsidRPr="00E311D9">
        <w:rPr>
          <w:i/>
          <w:rtl/>
        </w:rPr>
        <w:lastRenderedPageBreak/>
        <w:drawing>
          <wp:inline distT="0" distB="0" distL="0" distR="0" wp14:anchorId="6BF1544E" wp14:editId="6EE49CBE">
            <wp:extent cx="6287377" cy="4458322"/>
            <wp:effectExtent l="0" t="0" r="0" b="0"/>
            <wp:docPr id="499232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23206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7377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2150">
        <w:rPr>
          <w:rtl/>
        </w:rPr>
        <w:tab/>
      </w:r>
      <w:r w:rsidR="00952150" w:rsidRPr="00952150">
        <w:rPr>
          <w:rtl/>
        </w:rPr>
        <w:drawing>
          <wp:inline distT="0" distB="0" distL="0" distR="0" wp14:anchorId="1C95CA3D" wp14:editId="2EE23831">
            <wp:extent cx="6287377" cy="2562583"/>
            <wp:effectExtent l="0" t="0" r="0" b="9525"/>
            <wp:docPr id="2038085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085316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7377" cy="256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6621A" w14:textId="77777777" w:rsidR="00E311D9" w:rsidRDefault="00E311D9" w:rsidP="00E311D9">
      <w:pPr>
        <w:rPr>
          <w:rtl/>
        </w:rPr>
      </w:pPr>
    </w:p>
    <w:p w14:paraId="76A7D4DC" w14:textId="77777777" w:rsidR="00E311D9" w:rsidRDefault="00E311D9" w:rsidP="00E311D9">
      <w:pPr>
        <w:rPr>
          <w:rtl/>
        </w:rPr>
      </w:pPr>
    </w:p>
    <w:p w14:paraId="0B2EA5C1" w14:textId="77777777" w:rsidR="00E311D9" w:rsidRDefault="00E311D9" w:rsidP="00E311D9">
      <w:pPr>
        <w:rPr>
          <w:rtl/>
        </w:rPr>
      </w:pPr>
    </w:p>
    <w:p w14:paraId="7A3B57CA" w14:textId="77777777" w:rsidR="00E311D9" w:rsidRDefault="00E311D9" w:rsidP="00E311D9">
      <w:pPr>
        <w:rPr>
          <w:rtl/>
        </w:rPr>
      </w:pPr>
    </w:p>
    <w:p w14:paraId="4420F1C5" w14:textId="77777777" w:rsidR="00E311D9" w:rsidRDefault="00E311D9" w:rsidP="00952150">
      <w:pPr>
        <w:ind w:firstLine="0"/>
        <w:rPr>
          <w:rtl/>
        </w:rPr>
      </w:pPr>
    </w:p>
    <w:p w14:paraId="2286A367" w14:textId="3B450E35" w:rsidR="00E311D9" w:rsidRDefault="00E311D9" w:rsidP="00E311D9">
      <w:pPr>
        <w:pStyle w:val="Heading1"/>
        <w:rPr>
          <w:rFonts w:hint="cs"/>
          <w:rtl/>
        </w:rPr>
      </w:pPr>
      <w:r>
        <w:rPr>
          <w:rFonts w:hint="cs"/>
          <w:rtl/>
        </w:rPr>
        <w:lastRenderedPageBreak/>
        <w:t>بخش دوم</w:t>
      </w:r>
    </w:p>
    <w:p w14:paraId="1514C169" w14:textId="22FC14B1" w:rsidR="00E311D9" w:rsidRDefault="00E311D9" w:rsidP="00E311D9">
      <w:pPr>
        <w:pStyle w:val="Image"/>
        <w:rPr>
          <w:rtl/>
        </w:rPr>
      </w:pPr>
      <w:r w:rsidRPr="00E311D9">
        <w:rPr>
          <w:rtl/>
        </w:rPr>
        <w:drawing>
          <wp:inline distT="0" distB="0" distL="0" distR="0" wp14:anchorId="3BB28F29" wp14:editId="56E72C9A">
            <wp:extent cx="6300470" cy="3312795"/>
            <wp:effectExtent l="0" t="0" r="5080" b="1905"/>
            <wp:docPr id="4207220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722015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31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A2DB0" w14:textId="77777777" w:rsidR="00E311D9" w:rsidRDefault="00E311D9" w:rsidP="00E311D9">
      <w:pPr>
        <w:tabs>
          <w:tab w:val="left" w:pos="1387"/>
        </w:tabs>
        <w:ind w:firstLine="0"/>
        <w:rPr>
          <w:rtl/>
          <w:lang w:bidi="ar-SA"/>
        </w:rPr>
      </w:pPr>
    </w:p>
    <w:p w14:paraId="23F8FAD4" w14:textId="4F5B18B2" w:rsidR="00E311D9" w:rsidRDefault="00E311D9" w:rsidP="00E311D9">
      <w:pPr>
        <w:pStyle w:val="Image"/>
        <w:rPr>
          <w:rtl/>
        </w:rPr>
      </w:pPr>
      <w:r w:rsidRPr="00E311D9">
        <w:rPr>
          <w:rtl/>
        </w:rPr>
        <w:drawing>
          <wp:inline distT="0" distB="0" distL="0" distR="0" wp14:anchorId="74CF5727" wp14:editId="089A70D7">
            <wp:extent cx="6300470" cy="3552825"/>
            <wp:effectExtent l="0" t="0" r="5080" b="9525"/>
            <wp:docPr id="1506403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403575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60BAD" w14:textId="77777777" w:rsidR="00E311D9" w:rsidRDefault="00E311D9" w:rsidP="00E311D9">
      <w:pPr>
        <w:tabs>
          <w:tab w:val="left" w:pos="1387"/>
        </w:tabs>
        <w:rPr>
          <w:rtl/>
          <w:lang w:bidi="ar-SA"/>
        </w:rPr>
      </w:pPr>
    </w:p>
    <w:p w14:paraId="346759EE" w14:textId="77777777" w:rsidR="00E311D9" w:rsidRDefault="00E311D9" w:rsidP="00E311D9">
      <w:pPr>
        <w:tabs>
          <w:tab w:val="left" w:pos="1387"/>
        </w:tabs>
        <w:ind w:firstLine="0"/>
        <w:rPr>
          <w:rFonts w:hint="cs"/>
          <w:rtl/>
        </w:rPr>
      </w:pPr>
    </w:p>
    <w:p w14:paraId="07699950" w14:textId="77777777" w:rsidR="00E311D9" w:rsidRDefault="00E311D9" w:rsidP="00E311D9">
      <w:pPr>
        <w:tabs>
          <w:tab w:val="left" w:pos="1387"/>
        </w:tabs>
        <w:rPr>
          <w:rtl/>
          <w:lang w:bidi="ar-SA"/>
        </w:rPr>
      </w:pPr>
    </w:p>
    <w:p w14:paraId="07BB3A82" w14:textId="5DE86974" w:rsidR="00E311D9" w:rsidRDefault="00E311D9" w:rsidP="00E311D9">
      <w:pPr>
        <w:pStyle w:val="Heading1"/>
        <w:rPr>
          <w:rFonts w:hint="cs"/>
          <w:rtl/>
          <w:lang w:bidi="ar-SA"/>
        </w:rPr>
      </w:pPr>
      <w:r>
        <w:rPr>
          <w:rFonts w:hint="cs"/>
          <w:rtl/>
          <w:lang w:bidi="ar-SA"/>
        </w:rPr>
        <w:lastRenderedPageBreak/>
        <w:t>بخش سوم</w:t>
      </w:r>
    </w:p>
    <w:p w14:paraId="3229631A" w14:textId="77A3E983" w:rsidR="00E311D9" w:rsidRDefault="00D36CB5" w:rsidP="00D36CB5">
      <w:pPr>
        <w:pStyle w:val="Image"/>
        <w:rPr>
          <w:rtl/>
        </w:rPr>
      </w:pPr>
      <w:r w:rsidRPr="00D36CB5">
        <w:rPr>
          <w:rtl/>
        </w:rPr>
        <w:drawing>
          <wp:inline distT="0" distB="0" distL="0" distR="0" wp14:anchorId="664242AB" wp14:editId="4FB63315">
            <wp:extent cx="6300470" cy="3241675"/>
            <wp:effectExtent l="0" t="0" r="5080" b="0"/>
            <wp:docPr id="12240317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031734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10296" w14:textId="13F9A04C" w:rsidR="00D36CB5" w:rsidRDefault="00D36CB5" w:rsidP="00D36CB5">
      <w:pPr>
        <w:rPr>
          <w:rFonts w:eastAsiaTheme="minorEastAsia"/>
          <w:rtl/>
        </w:rPr>
      </w:pPr>
      <w:r>
        <w:rPr>
          <w:rFonts w:hint="cs"/>
          <w:rtl/>
          <w:lang w:bidi="ar-SA"/>
        </w:rPr>
        <w:t xml:space="preserve">در </w:t>
      </w:r>
      <m:oMath>
        <m:r>
          <w:rPr>
            <w:rFonts w:ascii="Cambria Math" w:hAnsi="Cambria Math"/>
            <w:lang w:bidi="ar-SA"/>
          </w:rPr>
          <m:t>X</m:t>
        </m:r>
      </m:oMath>
      <w:r>
        <w:rPr>
          <w:rFonts w:eastAsiaTheme="minorEastAsia" w:hint="cs"/>
          <w:rtl/>
        </w:rPr>
        <w:t xml:space="preserve"> به نظر می‌رسد که دو نوع سیگنال سینوسی تک تن و سیگنال مثلثی شرکت داشته‌اند که حضور آن‌ها 5 بار اتفاق افتاده است.</w:t>
      </w:r>
    </w:p>
    <w:p w14:paraId="622503F8" w14:textId="59FCDE23" w:rsidR="00D36CB5" w:rsidRDefault="00D36CB5" w:rsidP="00D36CB5">
      <w:pPr>
        <w:pStyle w:val="Image"/>
        <w:rPr>
          <w:rtl/>
        </w:rPr>
      </w:pPr>
      <w:r w:rsidRPr="00D36CB5">
        <w:rPr>
          <w:rtl/>
        </w:rPr>
        <w:drawing>
          <wp:inline distT="0" distB="0" distL="0" distR="0" wp14:anchorId="54E2DABA" wp14:editId="5FECEB49">
            <wp:extent cx="6300470" cy="3850005"/>
            <wp:effectExtent l="0" t="0" r="5080" b="0"/>
            <wp:docPr id="11776962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696259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F3C27" w14:textId="5F5364AE" w:rsidR="00D36CB5" w:rsidRDefault="00D36CB5" w:rsidP="00D36CB5">
      <w:pPr>
        <w:tabs>
          <w:tab w:val="left" w:pos="3682"/>
        </w:tabs>
        <w:rPr>
          <w:rtl/>
          <w:lang w:bidi="ar-SA"/>
        </w:rPr>
      </w:pPr>
      <w:r>
        <w:rPr>
          <w:rtl/>
          <w:lang w:bidi="ar-SA"/>
        </w:rPr>
        <w:tab/>
      </w:r>
    </w:p>
    <w:p w14:paraId="46F02766" w14:textId="77777777" w:rsidR="00D36CB5" w:rsidRDefault="00D36CB5" w:rsidP="00D36CB5">
      <w:pPr>
        <w:tabs>
          <w:tab w:val="left" w:pos="3682"/>
        </w:tabs>
        <w:rPr>
          <w:rtl/>
          <w:lang w:bidi="ar-SA"/>
        </w:rPr>
      </w:pPr>
    </w:p>
    <w:p w14:paraId="3C14A19C" w14:textId="1678A864" w:rsidR="00D36CB5" w:rsidRDefault="00D36CB5" w:rsidP="00D36CB5">
      <w:pPr>
        <w:pStyle w:val="Image"/>
        <w:rPr>
          <w:rtl/>
        </w:rPr>
      </w:pPr>
      <w:r w:rsidRPr="00D36CB5">
        <w:rPr>
          <w:rtl/>
        </w:rPr>
        <w:lastRenderedPageBreak/>
        <w:drawing>
          <wp:inline distT="0" distB="0" distL="0" distR="0" wp14:anchorId="2DE0CD50" wp14:editId="5811C9E7">
            <wp:extent cx="6287377" cy="2896004"/>
            <wp:effectExtent l="0" t="0" r="0" b="0"/>
            <wp:docPr id="6486705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67053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7377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9A2DA" w14:textId="4AB96734" w:rsidR="00D36CB5" w:rsidRDefault="00D36CB5" w:rsidP="00D36CB5">
      <w:pPr>
        <w:tabs>
          <w:tab w:val="left" w:pos="3832"/>
        </w:tabs>
        <w:rPr>
          <w:rtl/>
          <w:lang w:bidi="ar-SA"/>
        </w:rPr>
      </w:pPr>
      <w:r>
        <w:rPr>
          <w:rtl/>
          <w:lang w:bidi="ar-SA"/>
        </w:rPr>
        <w:tab/>
      </w:r>
    </w:p>
    <w:p w14:paraId="653BE605" w14:textId="77777777" w:rsidR="00D36CB5" w:rsidRDefault="00D36CB5" w:rsidP="00D36CB5">
      <w:pPr>
        <w:tabs>
          <w:tab w:val="left" w:pos="3832"/>
        </w:tabs>
        <w:rPr>
          <w:rtl/>
          <w:lang w:bidi="ar-SA"/>
        </w:rPr>
      </w:pPr>
    </w:p>
    <w:p w14:paraId="237B01F0" w14:textId="77777777" w:rsidR="00DD67E5" w:rsidRDefault="00DD67E5" w:rsidP="00D36CB5">
      <w:pPr>
        <w:tabs>
          <w:tab w:val="left" w:pos="3832"/>
        </w:tabs>
        <w:rPr>
          <w:rtl/>
          <w:lang w:bidi="ar-SA"/>
        </w:rPr>
      </w:pPr>
    </w:p>
    <w:p w14:paraId="1F69760B" w14:textId="77777777" w:rsidR="00DD67E5" w:rsidRDefault="00DD67E5" w:rsidP="00D36CB5">
      <w:pPr>
        <w:tabs>
          <w:tab w:val="left" w:pos="3832"/>
        </w:tabs>
        <w:rPr>
          <w:rtl/>
          <w:lang w:bidi="ar-SA"/>
        </w:rPr>
      </w:pPr>
    </w:p>
    <w:p w14:paraId="244B2288" w14:textId="77777777" w:rsidR="00DD67E5" w:rsidRDefault="00DD67E5" w:rsidP="00D36CB5">
      <w:pPr>
        <w:tabs>
          <w:tab w:val="left" w:pos="3832"/>
        </w:tabs>
        <w:rPr>
          <w:rtl/>
          <w:lang w:bidi="ar-SA"/>
        </w:rPr>
      </w:pPr>
    </w:p>
    <w:p w14:paraId="3650AE1C" w14:textId="77777777" w:rsidR="00DD67E5" w:rsidRDefault="00DD67E5" w:rsidP="00D36CB5">
      <w:pPr>
        <w:tabs>
          <w:tab w:val="left" w:pos="3832"/>
        </w:tabs>
        <w:rPr>
          <w:rtl/>
          <w:lang w:bidi="ar-SA"/>
        </w:rPr>
      </w:pPr>
    </w:p>
    <w:p w14:paraId="7BFE2AFD" w14:textId="77777777" w:rsidR="00DD67E5" w:rsidRDefault="00DD67E5" w:rsidP="00D36CB5">
      <w:pPr>
        <w:tabs>
          <w:tab w:val="left" w:pos="3832"/>
        </w:tabs>
        <w:rPr>
          <w:rtl/>
          <w:lang w:bidi="ar-SA"/>
        </w:rPr>
      </w:pPr>
    </w:p>
    <w:p w14:paraId="5F4AB863" w14:textId="77777777" w:rsidR="00DD67E5" w:rsidRDefault="00DD67E5" w:rsidP="00D36CB5">
      <w:pPr>
        <w:tabs>
          <w:tab w:val="left" w:pos="3832"/>
        </w:tabs>
        <w:rPr>
          <w:rtl/>
          <w:lang w:bidi="ar-SA"/>
        </w:rPr>
      </w:pPr>
    </w:p>
    <w:p w14:paraId="54EA4DAB" w14:textId="77777777" w:rsidR="00DD67E5" w:rsidRDefault="00DD67E5" w:rsidP="00D36CB5">
      <w:pPr>
        <w:tabs>
          <w:tab w:val="left" w:pos="3832"/>
        </w:tabs>
        <w:rPr>
          <w:rtl/>
          <w:lang w:bidi="ar-SA"/>
        </w:rPr>
      </w:pPr>
    </w:p>
    <w:p w14:paraId="4AC85852" w14:textId="77777777" w:rsidR="00DD67E5" w:rsidRDefault="00DD67E5" w:rsidP="00D36CB5">
      <w:pPr>
        <w:tabs>
          <w:tab w:val="left" w:pos="3832"/>
        </w:tabs>
        <w:rPr>
          <w:rtl/>
          <w:lang w:bidi="ar-SA"/>
        </w:rPr>
      </w:pPr>
    </w:p>
    <w:p w14:paraId="75A6EDB4" w14:textId="77777777" w:rsidR="00DD67E5" w:rsidRDefault="00DD67E5" w:rsidP="00D36CB5">
      <w:pPr>
        <w:tabs>
          <w:tab w:val="left" w:pos="3832"/>
        </w:tabs>
        <w:rPr>
          <w:rtl/>
          <w:lang w:bidi="ar-SA"/>
        </w:rPr>
      </w:pPr>
    </w:p>
    <w:p w14:paraId="54414127" w14:textId="77777777" w:rsidR="00DD67E5" w:rsidRDefault="00DD67E5" w:rsidP="00D36CB5">
      <w:pPr>
        <w:tabs>
          <w:tab w:val="left" w:pos="3832"/>
        </w:tabs>
        <w:rPr>
          <w:rtl/>
          <w:lang w:bidi="ar-SA"/>
        </w:rPr>
      </w:pPr>
    </w:p>
    <w:p w14:paraId="0D42D175" w14:textId="77777777" w:rsidR="00DD67E5" w:rsidRDefault="00DD67E5" w:rsidP="00D36CB5">
      <w:pPr>
        <w:tabs>
          <w:tab w:val="left" w:pos="3832"/>
        </w:tabs>
        <w:rPr>
          <w:rtl/>
          <w:lang w:bidi="ar-SA"/>
        </w:rPr>
      </w:pPr>
    </w:p>
    <w:p w14:paraId="2150B8BA" w14:textId="77777777" w:rsidR="00DD67E5" w:rsidRDefault="00DD67E5" w:rsidP="00D36CB5">
      <w:pPr>
        <w:tabs>
          <w:tab w:val="left" w:pos="3832"/>
        </w:tabs>
        <w:rPr>
          <w:rtl/>
          <w:lang w:bidi="ar-SA"/>
        </w:rPr>
      </w:pPr>
    </w:p>
    <w:p w14:paraId="069A1FC0" w14:textId="77777777" w:rsidR="00DD67E5" w:rsidRDefault="00DD67E5" w:rsidP="00D36CB5">
      <w:pPr>
        <w:tabs>
          <w:tab w:val="left" w:pos="3832"/>
        </w:tabs>
        <w:rPr>
          <w:rtl/>
          <w:lang w:bidi="ar-SA"/>
        </w:rPr>
      </w:pPr>
    </w:p>
    <w:p w14:paraId="3B691E94" w14:textId="77777777" w:rsidR="00DD67E5" w:rsidRDefault="00DD67E5" w:rsidP="00D36CB5">
      <w:pPr>
        <w:tabs>
          <w:tab w:val="left" w:pos="3832"/>
        </w:tabs>
        <w:rPr>
          <w:rtl/>
          <w:lang w:bidi="ar-SA"/>
        </w:rPr>
      </w:pPr>
    </w:p>
    <w:p w14:paraId="29E2E7C7" w14:textId="77777777" w:rsidR="00DD67E5" w:rsidRDefault="00DD67E5" w:rsidP="00DD67E5">
      <w:pPr>
        <w:pStyle w:val="Heading1"/>
        <w:rPr>
          <w:rFonts w:hint="cs"/>
          <w:rtl/>
          <w:lang w:bidi="ar-SA"/>
        </w:rPr>
      </w:pPr>
      <w:r>
        <w:rPr>
          <w:rFonts w:hint="cs"/>
          <w:rtl/>
          <w:lang w:bidi="ar-SA"/>
        </w:rPr>
        <w:lastRenderedPageBreak/>
        <w:t>بخش چهارم</w:t>
      </w:r>
    </w:p>
    <w:p w14:paraId="00E28800" w14:textId="77777777" w:rsidR="00DD67E5" w:rsidRDefault="00DD67E5" w:rsidP="00DD67E5">
      <w:pPr>
        <w:tabs>
          <w:tab w:val="left" w:pos="3832"/>
        </w:tabs>
        <w:rPr>
          <w:rFonts w:eastAsiaTheme="minorEastAsia"/>
          <w:rtl/>
        </w:rPr>
      </w:pPr>
      <w:r>
        <w:rPr>
          <w:rFonts w:hint="cs"/>
          <w:rtl/>
          <w:lang w:bidi="ar-SA"/>
        </w:rPr>
        <w:t xml:space="preserve">روش مورد استفاده برای به دس آوردن </w:t>
      </w:r>
      <m:oMath>
        <m:r>
          <w:rPr>
            <w:rFonts w:ascii="Cambria Math" w:hAnsi="Cambria Math"/>
            <w:lang w:bidi="ar-SA"/>
          </w:rPr>
          <m:t>s1</m:t>
        </m:r>
      </m:oMath>
      <w:r>
        <w:rPr>
          <w:rFonts w:eastAsiaTheme="minorEastAsia" w:hint="cs"/>
          <w:rtl/>
        </w:rPr>
        <w:t xml:space="preserve"> در این بخش اینگونه است که فرض می‌شود می‌دانیم که سیگنال تکرار شونده از نوع سینوسی می‌باشد و تنها فرکانس، دامنه و محل‌های وقوع آن مجهول است.</w:t>
      </w:r>
    </w:p>
    <w:p w14:paraId="1F670511" w14:textId="4E3A0D47" w:rsidR="00DD67E5" w:rsidRPr="00DD67E5" w:rsidRDefault="00DD67E5" w:rsidP="00DD67E5">
      <w:pPr>
        <w:tabs>
          <w:tab w:val="left" w:pos="3832"/>
        </w:tabs>
        <w:rPr>
          <w:i/>
          <w:rtl/>
        </w:rPr>
      </w:pPr>
      <w:r>
        <w:rPr>
          <w:rFonts w:eastAsiaTheme="minorEastAsia" w:hint="cs"/>
          <w:rtl/>
        </w:rPr>
        <w:t xml:space="preserve">بنابراین ابتدا با پیدا کردن ماکسیمم اندازه‌ی تبدیل فوریه‌ی سیگنال، فرکانس مربوط به سینوسی را می‌یابیم(مثبت و منفی سینوس با مثبت و منفی بودن مقدار تبدیل فوریه تصحیح می‌شود.)، سپس تابع سینوسی در یک پنجره‌ی </w:t>
      </w:r>
      <m:oMath>
        <m:r>
          <w:rPr>
            <w:rFonts w:ascii="Cambria Math" w:eastAsiaTheme="minorEastAsia" w:hAnsi="Cambria Math"/>
          </w:rPr>
          <m:t>L</m:t>
        </m:r>
      </m:oMath>
      <w:r>
        <w:rPr>
          <w:rFonts w:eastAsiaTheme="minorEastAsia" w:hint="cs"/>
          <w:rtl/>
        </w:rPr>
        <w:t xml:space="preserve"> ساخته می‌شود و حالا که سیگنال تکرار شونده مشخص شده است، آن را برای تشخیص ضرایب و تأخیرها به تابع </w:t>
      </w:r>
      <m:oMath>
        <m:r>
          <w:rPr>
            <w:rFonts w:ascii="Cambria Math" w:eastAsiaTheme="minorEastAsia" w:hAnsi="Cambria Math"/>
          </w:rPr>
          <m:t>AlphaTauUpdate</m:t>
        </m:r>
      </m:oMath>
      <w:r>
        <w:rPr>
          <w:rFonts w:eastAsiaTheme="minorEastAsia" w:hint="cs"/>
          <w:rtl/>
        </w:rPr>
        <w:t xml:space="preserve"> می‌فرستیم.</w:t>
      </w:r>
    </w:p>
    <w:p w14:paraId="6BBBA1F0" w14:textId="77777777" w:rsidR="00DD67E5" w:rsidRDefault="00DD67E5" w:rsidP="00DD67E5">
      <w:pPr>
        <w:jc w:val="left"/>
        <w:rPr>
          <w:rtl/>
        </w:rPr>
      </w:pPr>
    </w:p>
    <w:p w14:paraId="47033744" w14:textId="4C0CCB93" w:rsidR="00D36CB5" w:rsidRDefault="00952150" w:rsidP="00952150">
      <w:pPr>
        <w:pStyle w:val="Image"/>
        <w:rPr>
          <w:rtl/>
        </w:rPr>
      </w:pPr>
      <w:r w:rsidRPr="00952150">
        <w:rPr>
          <w:rtl/>
        </w:rPr>
        <w:drawing>
          <wp:inline distT="0" distB="0" distL="0" distR="0" wp14:anchorId="21EAA078" wp14:editId="12969F20">
            <wp:extent cx="6300470" cy="2847340"/>
            <wp:effectExtent l="0" t="0" r="5080" b="0"/>
            <wp:docPr id="1321273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273107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770F7" w14:textId="08FE5F48" w:rsidR="00D36CB5" w:rsidRDefault="00952150" w:rsidP="00952150">
      <w:pPr>
        <w:pStyle w:val="Image"/>
        <w:rPr>
          <w:rtl/>
        </w:rPr>
      </w:pPr>
      <w:r w:rsidRPr="00952150">
        <w:rPr>
          <w:rtl/>
        </w:rPr>
        <w:drawing>
          <wp:inline distT="0" distB="0" distL="0" distR="0" wp14:anchorId="219A0EB8" wp14:editId="4C9AA564">
            <wp:extent cx="6300470" cy="3116580"/>
            <wp:effectExtent l="0" t="0" r="5080" b="7620"/>
            <wp:docPr id="945942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942099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5B634" w14:textId="77777777" w:rsidR="00D36CB5" w:rsidRDefault="00D36CB5" w:rsidP="00DD67E5">
      <w:pPr>
        <w:tabs>
          <w:tab w:val="left" w:pos="3832"/>
        </w:tabs>
        <w:ind w:firstLine="0"/>
        <w:rPr>
          <w:rtl/>
          <w:lang w:bidi="ar-SA"/>
        </w:rPr>
      </w:pPr>
    </w:p>
    <w:p w14:paraId="48F2F31E" w14:textId="5A244E8A" w:rsidR="00D36CB5" w:rsidRDefault="00DD67E5" w:rsidP="00DD67E5">
      <w:pPr>
        <w:pStyle w:val="Image"/>
        <w:rPr>
          <w:rtl/>
        </w:rPr>
      </w:pPr>
      <w:r>
        <w:lastRenderedPageBreak/>
        <w:drawing>
          <wp:inline distT="0" distB="0" distL="0" distR="0" wp14:anchorId="3DE5F38D" wp14:editId="3A8D0B73">
            <wp:extent cx="6300470" cy="3432810"/>
            <wp:effectExtent l="0" t="0" r="5080" b="0"/>
            <wp:docPr id="20891264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126428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6E85D" w14:textId="77777777" w:rsidR="00D36CB5" w:rsidRDefault="00D36CB5" w:rsidP="00D36CB5">
      <w:pPr>
        <w:tabs>
          <w:tab w:val="left" w:pos="3832"/>
        </w:tabs>
        <w:rPr>
          <w:rtl/>
          <w:lang w:bidi="ar-SA"/>
        </w:rPr>
      </w:pPr>
    </w:p>
    <w:p w14:paraId="7E5980BE" w14:textId="77777777" w:rsidR="00D36CB5" w:rsidRDefault="00D36CB5" w:rsidP="00D36CB5">
      <w:pPr>
        <w:tabs>
          <w:tab w:val="left" w:pos="3832"/>
        </w:tabs>
        <w:rPr>
          <w:rtl/>
          <w:lang w:bidi="ar-SA"/>
        </w:rPr>
      </w:pPr>
    </w:p>
    <w:p w14:paraId="6649F59D" w14:textId="77777777" w:rsidR="00D36CB5" w:rsidRDefault="00D36CB5" w:rsidP="00D36CB5">
      <w:pPr>
        <w:tabs>
          <w:tab w:val="left" w:pos="3832"/>
        </w:tabs>
        <w:rPr>
          <w:rtl/>
          <w:lang w:bidi="ar-SA"/>
        </w:rPr>
      </w:pPr>
    </w:p>
    <w:p w14:paraId="17350AE6" w14:textId="77777777" w:rsidR="00D36CB5" w:rsidRDefault="00D36CB5" w:rsidP="00D36CB5">
      <w:pPr>
        <w:tabs>
          <w:tab w:val="left" w:pos="3832"/>
        </w:tabs>
        <w:rPr>
          <w:rtl/>
          <w:lang w:bidi="ar-SA"/>
        </w:rPr>
      </w:pPr>
    </w:p>
    <w:p w14:paraId="51AAE850" w14:textId="77777777" w:rsidR="00D36CB5" w:rsidRDefault="00D36CB5" w:rsidP="00D36CB5">
      <w:pPr>
        <w:tabs>
          <w:tab w:val="left" w:pos="3832"/>
        </w:tabs>
        <w:rPr>
          <w:rtl/>
          <w:lang w:bidi="ar-SA"/>
        </w:rPr>
      </w:pPr>
    </w:p>
    <w:p w14:paraId="06E47BEE" w14:textId="77777777" w:rsidR="00D36CB5" w:rsidRDefault="00D36CB5" w:rsidP="00D36CB5">
      <w:pPr>
        <w:tabs>
          <w:tab w:val="left" w:pos="3832"/>
        </w:tabs>
        <w:rPr>
          <w:rtl/>
          <w:lang w:bidi="ar-SA"/>
        </w:rPr>
      </w:pPr>
    </w:p>
    <w:p w14:paraId="0836F42E" w14:textId="77777777" w:rsidR="00D36CB5" w:rsidRDefault="00D36CB5" w:rsidP="00D36CB5">
      <w:pPr>
        <w:tabs>
          <w:tab w:val="left" w:pos="3832"/>
        </w:tabs>
        <w:rPr>
          <w:rtl/>
          <w:lang w:bidi="ar-SA"/>
        </w:rPr>
      </w:pPr>
    </w:p>
    <w:p w14:paraId="6BCC6671" w14:textId="77777777" w:rsidR="00D36CB5" w:rsidRDefault="00D36CB5" w:rsidP="00D36CB5">
      <w:pPr>
        <w:tabs>
          <w:tab w:val="left" w:pos="3832"/>
        </w:tabs>
        <w:rPr>
          <w:rtl/>
          <w:lang w:bidi="ar-SA"/>
        </w:rPr>
      </w:pPr>
    </w:p>
    <w:p w14:paraId="0A06E620" w14:textId="77777777" w:rsidR="00D36CB5" w:rsidRDefault="00D36CB5" w:rsidP="00D36CB5">
      <w:pPr>
        <w:tabs>
          <w:tab w:val="left" w:pos="3832"/>
        </w:tabs>
        <w:rPr>
          <w:rtl/>
          <w:lang w:bidi="ar-SA"/>
        </w:rPr>
      </w:pPr>
    </w:p>
    <w:sectPr w:rsidR="00D36CB5" w:rsidSect="00834974">
      <w:footerReference w:type="default" r:id="rId22"/>
      <w:footnotePr>
        <w:numRestart w:val="eachPage"/>
      </w:footnotePr>
      <w:pgSz w:w="11906" w:h="16838"/>
      <w:pgMar w:top="709" w:right="991" w:bottom="567" w:left="993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86508" w14:textId="77777777" w:rsidR="005438B4" w:rsidRDefault="005438B4" w:rsidP="005507A9">
      <w:pPr>
        <w:spacing w:after="0" w:line="240" w:lineRule="auto"/>
      </w:pPr>
      <w:r>
        <w:separator/>
      </w:r>
    </w:p>
  </w:endnote>
  <w:endnote w:type="continuationSeparator" w:id="0">
    <w:p w14:paraId="057A4161" w14:textId="77777777" w:rsidR="005438B4" w:rsidRDefault="005438B4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BE5E7" w14:textId="77777777" w:rsidR="005438B4" w:rsidRDefault="005438B4" w:rsidP="005507A9">
      <w:pPr>
        <w:spacing w:after="0" w:line="240" w:lineRule="auto"/>
      </w:pPr>
      <w:r>
        <w:separator/>
      </w:r>
    </w:p>
  </w:footnote>
  <w:footnote w:type="continuationSeparator" w:id="0">
    <w:p w14:paraId="2894B517" w14:textId="77777777" w:rsidR="005438B4" w:rsidRDefault="005438B4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11.7pt;height:11.7pt" o:bullet="t">
        <v:imagedata r:id="rId1" o:title="mso8A1F"/>
      </v:shape>
    </w:pict>
  </w:numPicBullet>
  <w:abstractNum w:abstractNumId="0" w15:restartNumberingAfterBreak="0">
    <w:nsid w:val="1F2923A8"/>
    <w:multiLevelType w:val="hybridMultilevel"/>
    <w:tmpl w:val="9A0AD7E2"/>
    <w:lvl w:ilvl="0" w:tplc="0409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42C835DA"/>
    <w:multiLevelType w:val="hybridMultilevel"/>
    <w:tmpl w:val="3E8005C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52494"/>
    <w:multiLevelType w:val="hybridMultilevel"/>
    <w:tmpl w:val="617C3CC0"/>
    <w:lvl w:ilvl="0" w:tplc="4C026E56">
      <w:start w:val="1"/>
      <w:numFmt w:val="bullet"/>
      <w:lvlText w:val=""/>
      <w:lvlJc w:val="left"/>
      <w:pPr>
        <w:ind w:left="644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9294653">
    <w:abstractNumId w:val="9"/>
  </w:num>
  <w:num w:numId="2" w16cid:durableId="1888370447">
    <w:abstractNumId w:val="5"/>
  </w:num>
  <w:num w:numId="3" w16cid:durableId="61369409">
    <w:abstractNumId w:val="6"/>
  </w:num>
  <w:num w:numId="4" w16cid:durableId="1527599495">
    <w:abstractNumId w:val="4"/>
  </w:num>
  <w:num w:numId="5" w16cid:durableId="146212160">
    <w:abstractNumId w:val="4"/>
    <w:lvlOverride w:ilvl="0">
      <w:startOverride w:val="1"/>
    </w:lvlOverride>
  </w:num>
  <w:num w:numId="6" w16cid:durableId="1998146548">
    <w:abstractNumId w:val="7"/>
  </w:num>
  <w:num w:numId="7" w16cid:durableId="2077043533">
    <w:abstractNumId w:val="8"/>
  </w:num>
  <w:num w:numId="8" w16cid:durableId="1593202734">
    <w:abstractNumId w:val="2"/>
  </w:num>
  <w:num w:numId="9" w16cid:durableId="2102482670">
    <w:abstractNumId w:val="0"/>
  </w:num>
  <w:num w:numId="10" w16cid:durableId="800267480">
    <w:abstractNumId w:val="1"/>
  </w:num>
  <w:num w:numId="11" w16cid:durableId="13575837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A4279"/>
    <w:rsid w:val="000B604D"/>
    <w:rsid w:val="000B6B12"/>
    <w:rsid w:val="000C36B9"/>
    <w:rsid w:val="000C62CA"/>
    <w:rsid w:val="000E56F2"/>
    <w:rsid w:val="000E6D60"/>
    <w:rsid w:val="000F47A6"/>
    <w:rsid w:val="0010434E"/>
    <w:rsid w:val="0011049C"/>
    <w:rsid w:val="00131A8F"/>
    <w:rsid w:val="00141E77"/>
    <w:rsid w:val="0014319D"/>
    <w:rsid w:val="00145CC8"/>
    <w:rsid w:val="001751A4"/>
    <w:rsid w:val="001815CF"/>
    <w:rsid w:val="001876AA"/>
    <w:rsid w:val="001A55B3"/>
    <w:rsid w:val="001A7F10"/>
    <w:rsid w:val="001D1189"/>
    <w:rsid w:val="001D1934"/>
    <w:rsid w:val="001E6D70"/>
    <w:rsid w:val="001F4CEA"/>
    <w:rsid w:val="00202E33"/>
    <w:rsid w:val="0020453D"/>
    <w:rsid w:val="00216E1B"/>
    <w:rsid w:val="00224683"/>
    <w:rsid w:val="002303BE"/>
    <w:rsid w:val="00232A90"/>
    <w:rsid w:val="00241B51"/>
    <w:rsid w:val="0024277F"/>
    <w:rsid w:val="00252333"/>
    <w:rsid w:val="00253173"/>
    <w:rsid w:val="0027189F"/>
    <w:rsid w:val="00271A68"/>
    <w:rsid w:val="00273B80"/>
    <w:rsid w:val="002816DF"/>
    <w:rsid w:val="002826CE"/>
    <w:rsid w:val="002A55FD"/>
    <w:rsid w:val="002B5901"/>
    <w:rsid w:val="002B7E24"/>
    <w:rsid w:val="002C08A5"/>
    <w:rsid w:val="002C6DCB"/>
    <w:rsid w:val="002E01E9"/>
    <w:rsid w:val="002E04AE"/>
    <w:rsid w:val="003149B1"/>
    <w:rsid w:val="003223DF"/>
    <w:rsid w:val="00325B86"/>
    <w:rsid w:val="00356586"/>
    <w:rsid w:val="00377C5F"/>
    <w:rsid w:val="00381839"/>
    <w:rsid w:val="0039492E"/>
    <w:rsid w:val="003A18F1"/>
    <w:rsid w:val="003A2B2A"/>
    <w:rsid w:val="003B04E9"/>
    <w:rsid w:val="003C480C"/>
    <w:rsid w:val="003D1B3E"/>
    <w:rsid w:val="003D2E7D"/>
    <w:rsid w:val="003D405C"/>
    <w:rsid w:val="003E14E9"/>
    <w:rsid w:val="003E2FF1"/>
    <w:rsid w:val="003E3B16"/>
    <w:rsid w:val="003F09CC"/>
    <w:rsid w:val="003F11DF"/>
    <w:rsid w:val="003F3DDB"/>
    <w:rsid w:val="003F52F9"/>
    <w:rsid w:val="00412380"/>
    <w:rsid w:val="00430633"/>
    <w:rsid w:val="00430A8A"/>
    <w:rsid w:val="00445628"/>
    <w:rsid w:val="004476F5"/>
    <w:rsid w:val="0046645D"/>
    <w:rsid w:val="00480856"/>
    <w:rsid w:val="004823C7"/>
    <w:rsid w:val="0048377B"/>
    <w:rsid w:val="004A14EF"/>
    <w:rsid w:val="004A49EB"/>
    <w:rsid w:val="004B124B"/>
    <w:rsid w:val="004B22E4"/>
    <w:rsid w:val="004B30B5"/>
    <w:rsid w:val="004B433B"/>
    <w:rsid w:val="004C1CEA"/>
    <w:rsid w:val="004C624C"/>
    <w:rsid w:val="004C6FBA"/>
    <w:rsid w:val="004D1E5C"/>
    <w:rsid w:val="004E3398"/>
    <w:rsid w:val="004F505A"/>
    <w:rsid w:val="00502882"/>
    <w:rsid w:val="00502F23"/>
    <w:rsid w:val="00504914"/>
    <w:rsid w:val="00516C4D"/>
    <w:rsid w:val="0052087F"/>
    <w:rsid w:val="00523C01"/>
    <w:rsid w:val="00526A14"/>
    <w:rsid w:val="00527534"/>
    <w:rsid w:val="00531D8E"/>
    <w:rsid w:val="00532889"/>
    <w:rsid w:val="00537691"/>
    <w:rsid w:val="0054217E"/>
    <w:rsid w:val="005438B4"/>
    <w:rsid w:val="00547495"/>
    <w:rsid w:val="005507A9"/>
    <w:rsid w:val="00557160"/>
    <w:rsid w:val="00582A21"/>
    <w:rsid w:val="00592AE3"/>
    <w:rsid w:val="005B260C"/>
    <w:rsid w:val="005B32A0"/>
    <w:rsid w:val="005C2494"/>
    <w:rsid w:val="005D2CC9"/>
    <w:rsid w:val="005D3ABE"/>
    <w:rsid w:val="005F6696"/>
    <w:rsid w:val="005F73F2"/>
    <w:rsid w:val="005F759E"/>
    <w:rsid w:val="00615D80"/>
    <w:rsid w:val="00616E6D"/>
    <w:rsid w:val="0062225F"/>
    <w:rsid w:val="00631840"/>
    <w:rsid w:val="00637297"/>
    <w:rsid w:val="00646949"/>
    <w:rsid w:val="006472AC"/>
    <w:rsid w:val="00657755"/>
    <w:rsid w:val="006639EB"/>
    <w:rsid w:val="006665CD"/>
    <w:rsid w:val="0066727F"/>
    <w:rsid w:val="00674413"/>
    <w:rsid w:val="00681409"/>
    <w:rsid w:val="0068306D"/>
    <w:rsid w:val="00683235"/>
    <w:rsid w:val="006857D8"/>
    <w:rsid w:val="006A794A"/>
    <w:rsid w:val="006B1ADD"/>
    <w:rsid w:val="006D1BBB"/>
    <w:rsid w:val="006D2ACD"/>
    <w:rsid w:val="006D376B"/>
    <w:rsid w:val="006E41A7"/>
    <w:rsid w:val="006E4AE9"/>
    <w:rsid w:val="006F01D8"/>
    <w:rsid w:val="006F2551"/>
    <w:rsid w:val="006F7D6A"/>
    <w:rsid w:val="00702C39"/>
    <w:rsid w:val="00712C2D"/>
    <w:rsid w:val="00715FC9"/>
    <w:rsid w:val="00727A5A"/>
    <w:rsid w:val="00733693"/>
    <w:rsid w:val="007369AE"/>
    <w:rsid w:val="00737577"/>
    <w:rsid w:val="0075099B"/>
    <w:rsid w:val="00751756"/>
    <w:rsid w:val="00783477"/>
    <w:rsid w:val="00787CA6"/>
    <w:rsid w:val="0079031E"/>
    <w:rsid w:val="00790E2B"/>
    <w:rsid w:val="00793E55"/>
    <w:rsid w:val="007A386B"/>
    <w:rsid w:val="007A3F0B"/>
    <w:rsid w:val="007A50A2"/>
    <w:rsid w:val="007B0646"/>
    <w:rsid w:val="007D4992"/>
    <w:rsid w:val="007E1B3F"/>
    <w:rsid w:val="007E3277"/>
    <w:rsid w:val="007F2440"/>
    <w:rsid w:val="007F574C"/>
    <w:rsid w:val="00810ADF"/>
    <w:rsid w:val="00811674"/>
    <w:rsid w:val="00823ED2"/>
    <w:rsid w:val="00824DDE"/>
    <w:rsid w:val="00827954"/>
    <w:rsid w:val="00834974"/>
    <w:rsid w:val="008351F5"/>
    <w:rsid w:val="00835D39"/>
    <w:rsid w:val="00840777"/>
    <w:rsid w:val="008513E9"/>
    <w:rsid w:val="00851843"/>
    <w:rsid w:val="0085671A"/>
    <w:rsid w:val="00867A15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0F0E"/>
    <w:rsid w:val="008C3BFD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17C77"/>
    <w:rsid w:val="00922EA5"/>
    <w:rsid w:val="009410D7"/>
    <w:rsid w:val="00945EA6"/>
    <w:rsid w:val="00952150"/>
    <w:rsid w:val="009544C5"/>
    <w:rsid w:val="00960E14"/>
    <w:rsid w:val="00962F4C"/>
    <w:rsid w:val="0097608F"/>
    <w:rsid w:val="00984F9B"/>
    <w:rsid w:val="009913F7"/>
    <w:rsid w:val="0099175D"/>
    <w:rsid w:val="00994030"/>
    <w:rsid w:val="00996CBE"/>
    <w:rsid w:val="009978B8"/>
    <w:rsid w:val="00997963"/>
    <w:rsid w:val="009A63E3"/>
    <w:rsid w:val="009B0DC9"/>
    <w:rsid w:val="009B13D5"/>
    <w:rsid w:val="009B2758"/>
    <w:rsid w:val="009B3824"/>
    <w:rsid w:val="009C6454"/>
    <w:rsid w:val="009D0063"/>
    <w:rsid w:val="009D2D48"/>
    <w:rsid w:val="009D3A37"/>
    <w:rsid w:val="009F6867"/>
    <w:rsid w:val="00A05536"/>
    <w:rsid w:val="00A11318"/>
    <w:rsid w:val="00A12271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972EC"/>
    <w:rsid w:val="00AB6392"/>
    <w:rsid w:val="00AB7EAB"/>
    <w:rsid w:val="00AC1668"/>
    <w:rsid w:val="00AD7E2A"/>
    <w:rsid w:val="00AE082F"/>
    <w:rsid w:val="00AF5736"/>
    <w:rsid w:val="00AF5E6A"/>
    <w:rsid w:val="00B014BB"/>
    <w:rsid w:val="00B064CD"/>
    <w:rsid w:val="00B06A6E"/>
    <w:rsid w:val="00B14A58"/>
    <w:rsid w:val="00B20500"/>
    <w:rsid w:val="00B21208"/>
    <w:rsid w:val="00B242B5"/>
    <w:rsid w:val="00B25B67"/>
    <w:rsid w:val="00B33D96"/>
    <w:rsid w:val="00B42A2C"/>
    <w:rsid w:val="00B433FD"/>
    <w:rsid w:val="00B50811"/>
    <w:rsid w:val="00B56C1E"/>
    <w:rsid w:val="00B60501"/>
    <w:rsid w:val="00B720E5"/>
    <w:rsid w:val="00B728E9"/>
    <w:rsid w:val="00B73BC0"/>
    <w:rsid w:val="00B8741D"/>
    <w:rsid w:val="00B9315A"/>
    <w:rsid w:val="00B965D7"/>
    <w:rsid w:val="00BA186F"/>
    <w:rsid w:val="00BA7518"/>
    <w:rsid w:val="00BB075B"/>
    <w:rsid w:val="00BB386A"/>
    <w:rsid w:val="00BB5972"/>
    <w:rsid w:val="00BD3F70"/>
    <w:rsid w:val="00BE0411"/>
    <w:rsid w:val="00BE0DA7"/>
    <w:rsid w:val="00BE791D"/>
    <w:rsid w:val="00C007F3"/>
    <w:rsid w:val="00C03B4B"/>
    <w:rsid w:val="00C06E92"/>
    <w:rsid w:val="00C1116C"/>
    <w:rsid w:val="00C1194C"/>
    <w:rsid w:val="00C23A50"/>
    <w:rsid w:val="00C335A5"/>
    <w:rsid w:val="00C33FBF"/>
    <w:rsid w:val="00C4414D"/>
    <w:rsid w:val="00C47112"/>
    <w:rsid w:val="00C471E8"/>
    <w:rsid w:val="00C56C5B"/>
    <w:rsid w:val="00C62390"/>
    <w:rsid w:val="00C635AE"/>
    <w:rsid w:val="00C63BB2"/>
    <w:rsid w:val="00C67A1D"/>
    <w:rsid w:val="00C67D2A"/>
    <w:rsid w:val="00C7269B"/>
    <w:rsid w:val="00C80AF4"/>
    <w:rsid w:val="00C94ACE"/>
    <w:rsid w:val="00CA5C56"/>
    <w:rsid w:val="00CC1A97"/>
    <w:rsid w:val="00CC6F8F"/>
    <w:rsid w:val="00CD22C3"/>
    <w:rsid w:val="00CF5587"/>
    <w:rsid w:val="00CF5E1C"/>
    <w:rsid w:val="00D07DC4"/>
    <w:rsid w:val="00D15A27"/>
    <w:rsid w:val="00D166AF"/>
    <w:rsid w:val="00D16C27"/>
    <w:rsid w:val="00D21B15"/>
    <w:rsid w:val="00D25448"/>
    <w:rsid w:val="00D2594B"/>
    <w:rsid w:val="00D36CB5"/>
    <w:rsid w:val="00D41C41"/>
    <w:rsid w:val="00D543C6"/>
    <w:rsid w:val="00D55A46"/>
    <w:rsid w:val="00D55FF0"/>
    <w:rsid w:val="00D669CD"/>
    <w:rsid w:val="00D776F3"/>
    <w:rsid w:val="00D77B67"/>
    <w:rsid w:val="00D828DA"/>
    <w:rsid w:val="00D92FD3"/>
    <w:rsid w:val="00DA1EDF"/>
    <w:rsid w:val="00DA7D5A"/>
    <w:rsid w:val="00DB0262"/>
    <w:rsid w:val="00DB4C12"/>
    <w:rsid w:val="00DC3E08"/>
    <w:rsid w:val="00DC6335"/>
    <w:rsid w:val="00DD67E5"/>
    <w:rsid w:val="00DE09B2"/>
    <w:rsid w:val="00DE1A62"/>
    <w:rsid w:val="00DF5B84"/>
    <w:rsid w:val="00E00C36"/>
    <w:rsid w:val="00E044D2"/>
    <w:rsid w:val="00E063F2"/>
    <w:rsid w:val="00E14EFA"/>
    <w:rsid w:val="00E311D9"/>
    <w:rsid w:val="00E420E6"/>
    <w:rsid w:val="00E46E14"/>
    <w:rsid w:val="00E46FF2"/>
    <w:rsid w:val="00E53D14"/>
    <w:rsid w:val="00E7012E"/>
    <w:rsid w:val="00E702DE"/>
    <w:rsid w:val="00E70BAA"/>
    <w:rsid w:val="00E72351"/>
    <w:rsid w:val="00E76D1F"/>
    <w:rsid w:val="00E76E26"/>
    <w:rsid w:val="00E80366"/>
    <w:rsid w:val="00EA74B3"/>
    <w:rsid w:val="00ED23A5"/>
    <w:rsid w:val="00EE1A52"/>
    <w:rsid w:val="00EE3741"/>
    <w:rsid w:val="00EE3FCE"/>
    <w:rsid w:val="00EE56D8"/>
    <w:rsid w:val="00F06D5A"/>
    <w:rsid w:val="00F120AD"/>
    <w:rsid w:val="00F21F40"/>
    <w:rsid w:val="00F22544"/>
    <w:rsid w:val="00F27F4A"/>
    <w:rsid w:val="00F47FED"/>
    <w:rsid w:val="00F64FC4"/>
    <w:rsid w:val="00F67BD3"/>
    <w:rsid w:val="00F736EC"/>
    <w:rsid w:val="00F859E6"/>
    <w:rsid w:val="00F87419"/>
    <w:rsid w:val="00F878DB"/>
    <w:rsid w:val="00F91BC3"/>
    <w:rsid w:val="00F96C35"/>
    <w:rsid w:val="00FA572B"/>
    <w:rsid w:val="00FB6C5D"/>
    <w:rsid w:val="00FD111B"/>
    <w:rsid w:val="00FD23B3"/>
    <w:rsid w:val="00FD38DA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A1D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PlainText">
    <w:name w:val="Plain Text"/>
    <w:basedOn w:val="Normal"/>
    <w:link w:val="PlainTextChar"/>
    <w:uiPriority w:val="99"/>
    <w:unhideWhenUsed/>
    <w:rsid w:val="00835D39"/>
    <w:pPr>
      <w:bidi w:val="0"/>
      <w:spacing w:after="0" w:line="240" w:lineRule="auto"/>
      <w:ind w:firstLine="0"/>
      <w:jc w:val="left"/>
    </w:pPr>
    <w:rPr>
      <w:rFonts w:ascii="Consolas" w:hAnsi="Consolas" w:cstheme="minorBidi"/>
      <w:color w:val="auto"/>
      <w:sz w:val="21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835D39"/>
    <w:rPr>
      <w:rFonts w:ascii="Consolas" w:hAnsi="Consolas"/>
      <w:sz w:val="21"/>
      <w:szCs w:val="21"/>
      <w:lang w:bidi="ar-SA"/>
    </w:rPr>
  </w:style>
  <w:style w:type="paragraph" w:styleId="NoSpacing">
    <w:name w:val="No Spacing"/>
    <w:link w:val="NoSpacingChar"/>
    <w:uiPriority w:val="1"/>
    <w:qFormat/>
    <w:rsid w:val="000C62CA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C62CA"/>
    <w:rPr>
      <w:rFonts w:eastAsiaTheme="minorEastAsia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28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8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Salar Safardoost</cp:lastModifiedBy>
  <cp:revision>4</cp:revision>
  <cp:lastPrinted>2023-05-24T13:13:00Z</cp:lastPrinted>
  <dcterms:created xsi:type="dcterms:W3CDTF">2023-05-24T12:47:00Z</dcterms:created>
  <dcterms:modified xsi:type="dcterms:W3CDTF">2023-05-24T13:18:00Z</dcterms:modified>
</cp:coreProperties>
</file>